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28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Peł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obert Koś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